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9B3E2" w14:textId="51FD0124" w:rsidR="00C240C4" w:rsidRDefault="00C17AC5">
      <w:pPr>
        <w:pStyle w:val="Title"/>
      </w:pPr>
      <w:r>
        <w:t xml:space="preserve">Feedback for Project Number </w:t>
      </w:r>
      <w:r w:rsidR="002844D5">
        <w:t>1</w:t>
      </w:r>
    </w:p>
    <w:p w14:paraId="3E76A145" w14:textId="77777777" w:rsidR="00C240C4" w:rsidRDefault="00C17AC5">
      <w:pPr>
        <w:pStyle w:val="Heading2"/>
      </w:pPr>
      <w:bookmarkStart w:id="0" w:name="instructions"/>
      <w:bookmarkEnd w:id="0"/>
      <w:r>
        <w:t>Instructions</w:t>
      </w:r>
    </w:p>
    <w:p w14:paraId="6815A86F" w14:textId="77777777" w:rsidR="00C240C4" w:rsidRDefault="00C17AC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1EB9865" w14:textId="1E5C0956" w:rsidR="00C240C4" w:rsidRDefault="00C17AC5">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 xml:space="preserve">Sunday, May </w:t>
      </w:r>
      <w:r w:rsidR="002844D5">
        <w:rPr>
          <w:b/>
        </w:rPr>
        <w:t>14</w:t>
      </w:r>
      <w:r>
        <w:rPr>
          <w:b/>
        </w:rPr>
        <w:t>th at 11:59pm CST</w:t>
      </w:r>
      <w:r>
        <w:t xml:space="preserve">. For ease you can use this markdown file to fill out your responses and knit which will produce a word </w:t>
      </w:r>
      <w:r>
        <w:t>document for you.</w:t>
      </w:r>
    </w:p>
    <w:p w14:paraId="66422E02" w14:textId="77777777" w:rsidR="00C240C4" w:rsidRDefault="00C17AC5">
      <w:pPr>
        <w:pStyle w:val="Heading2"/>
      </w:pPr>
      <w:bookmarkStart w:id="1" w:name="feedback-below"/>
      <w:bookmarkEnd w:id="1"/>
      <w:r>
        <w:t>Feedback Below</w:t>
      </w:r>
    </w:p>
    <w:p w14:paraId="13EC0255" w14:textId="6E5EAF5A" w:rsidR="00C240C4" w:rsidRDefault="00C17AC5">
      <w:pPr>
        <w:pStyle w:val="FirstParagraph"/>
        <w:rPr>
          <w:b/>
        </w:rPr>
      </w:pPr>
      <w:r w:rsidRPr="002844D5">
        <w:rPr>
          <w:b/>
          <w:highlight w:val="yellow"/>
        </w:rPr>
        <w:t>What did you first notice about this project?</w:t>
      </w:r>
    </w:p>
    <w:p w14:paraId="4179FCF1" w14:textId="0A88C564" w:rsidR="002844D5" w:rsidRPr="002844D5" w:rsidRDefault="002844D5" w:rsidP="002844D5">
      <w:pPr>
        <w:pStyle w:val="BodyText"/>
      </w:pPr>
      <w:r>
        <w:t xml:space="preserve">This project is well done. The researcher uses panel data to vividly illustrate the </w:t>
      </w:r>
      <w:proofErr w:type="spellStart"/>
      <w:r>
        <w:t>the</w:t>
      </w:r>
      <w:proofErr w:type="spellEnd"/>
      <w:r>
        <w:t xml:space="preserve"> death resulted from overdose across different states in US. The researcher uses chart and line and map to show the information.</w:t>
      </w:r>
    </w:p>
    <w:p w14:paraId="6022372A" w14:textId="3C093F9B" w:rsidR="00C240C4" w:rsidRDefault="00C17AC5">
      <w:pPr>
        <w:pStyle w:val="BodyText"/>
        <w:rPr>
          <w:b/>
        </w:rPr>
      </w:pPr>
      <w:r w:rsidRPr="002844D5">
        <w:rPr>
          <w:b/>
          <w:highlight w:val="yellow"/>
        </w:rPr>
        <w:t>What was this project’s main story?</w:t>
      </w:r>
    </w:p>
    <w:p w14:paraId="49D9F294" w14:textId="4D1F6F29" w:rsidR="002844D5" w:rsidRPr="002844D5" w:rsidRDefault="002844D5">
      <w:pPr>
        <w:pStyle w:val="BodyText"/>
        <w:rPr>
          <w:bCs/>
        </w:rPr>
      </w:pPr>
      <w:r w:rsidRPr="002844D5">
        <w:rPr>
          <w:bCs/>
        </w:rPr>
        <w:t xml:space="preserve">The main story of this project is about </w:t>
      </w:r>
      <w:r w:rsidRPr="002844D5">
        <w:rPr>
          <w:bCs/>
        </w:rPr>
        <w:t>the death resulted from overdose across different states in US</w:t>
      </w:r>
      <w:r>
        <w:rPr>
          <w:bCs/>
        </w:rPr>
        <w:t>.</w:t>
      </w:r>
    </w:p>
    <w:p w14:paraId="1BAB409E" w14:textId="49F8448C" w:rsidR="00C240C4" w:rsidRDefault="00C17AC5">
      <w:pPr>
        <w:pStyle w:val="BodyText"/>
        <w:rPr>
          <w:b/>
        </w:rPr>
      </w:pPr>
      <w:r w:rsidRPr="002844D5">
        <w:rPr>
          <w:b/>
          <w:highlight w:val="yellow"/>
        </w:rPr>
        <w:t>What were some areas of improvement?</w:t>
      </w:r>
    </w:p>
    <w:p w14:paraId="546A81BB" w14:textId="4CA5D620" w:rsidR="002844D5" w:rsidRPr="002844D5" w:rsidRDefault="002844D5">
      <w:pPr>
        <w:pStyle w:val="BodyText"/>
        <w:rPr>
          <w:bCs/>
        </w:rPr>
      </w:pPr>
      <w:r w:rsidRPr="002844D5">
        <w:rPr>
          <w:bCs/>
        </w:rPr>
        <w:t>I think this project is well done and the researcher provide a clear and concise story.</w:t>
      </w:r>
    </w:p>
    <w:p w14:paraId="13DAB8A1" w14:textId="1114791F" w:rsidR="00C240C4" w:rsidRDefault="00C17AC5">
      <w:pPr>
        <w:pStyle w:val="BodyText"/>
        <w:rPr>
          <w:b/>
        </w:rPr>
      </w:pPr>
      <w:r w:rsidRPr="002844D5">
        <w:rPr>
          <w:b/>
          <w:highlight w:val="yellow"/>
        </w:rPr>
        <w:t>What elements would you add to this project?</w:t>
      </w:r>
    </w:p>
    <w:p w14:paraId="59775887" w14:textId="0B7F3798" w:rsidR="002844D5" w:rsidRPr="002844D5" w:rsidRDefault="002844D5">
      <w:pPr>
        <w:pStyle w:val="BodyText"/>
        <w:rPr>
          <w:bCs/>
        </w:rPr>
      </w:pPr>
      <w:r w:rsidRPr="002844D5">
        <w:rPr>
          <w:bCs/>
        </w:rPr>
        <w:t>If there are any elements needed to be added to this project, I would do a comparison of death between gender, different age group.</w:t>
      </w:r>
    </w:p>
    <w:p w14:paraId="48E9BA0D" w14:textId="2A8469A2" w:rsidR="00C240C4" w:rsidRDefault="00C17AC5">
      <w:pPr>
        <w:pStyle w:val="BodyText"/>
        <w:rPr>
          <w:b/>
        </w:rPr>
      </w:pPr>
      <w:r w:rsidRPr="002844D5">
        <w:rPr>
          <w:b/>
          <w:highlight w:val="yellow"/>
        </w:rPr>
        <w:t>What were some successful elements of this project?</w:t>
      </w:r>
    </w:p>
    <w:p w14:paraId="34D53429" w14:textId="79A514F4" w:rsidR="002844D5" w:rsidRPr="002844D5" w:rsidRDefault="002844D5">
      <w:pPr>
        <w:pStyle w:val="BodyText"/>
        <w:rPr>
          <w:bCs/>
        </w:rPr>
      </w:pPr>
      <w:r w:rsidRPr="002844D5">
        <w:rPr>
          <w:bCs/>
        </w:rPr>
        <w:lastRenderedPageBreak/>
        <w:t>This project differentiates death resulted from overdose across states, overtime and from different drug types. The researcher successfully did interactive tables and graphs and maps, which achieved the main goal of this project.</w:t>
      </w:r>
    </w:p>
    <w:p w14:paraId="49935C17" w14:textId="4D21D990" w:rsidR="00C240C4" w:rsidRDefault="00C17AC5">
      <w:pPr>
        <w:pStyle w:val="BodyText"/>
        <w:rPr>
          <w:b/>
        </w:rPr>
      </w:pPr>
      <w:r w:rsidRPr="002844D5">
        <w:rPr>
          <w:b/>
          <w:highlight w:val="yellow"/>
        </w:rPr>
        <w:t>Any oth</w:t>
      </w:r>
      <w:r w:rsidRPr="002844D5">
        <w:rPr>
          <w:b/>
          <w:highlight w:val="yellow"/>
        </w:rPr>
        <w:t>er thoughts you would like to convey to your peer?</w:t>
      </w:r>
    </w:p>
    <w:p w14:paraId="26A44C25" w14:textId="575827E5" w:rsidR="002844D5" w:rsidRPr="002844D5" w:rsidRDefault="002844D5">
      <w:pPr>
        <w:pStyle w:val="BodyText"/>
        <w:rPr>
          <w:bCs/>
        </w:rPr>
      </w:pPr>
      <w:r w:rsidRPr="002844D5">
        <w:rPr>
          <w:bCs/>
        </w:rPr>
        <w:t>Well-done. Keep your hard working and all the best.</w:t>
      </w:r>
    </w:p>
    <w:sectPr w:rsidR="002844D5" w:rsidRPr="00284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D7876" w14:textId="77777777" w:rsidR="00C17AC5" w:rsidRDefault="00C17AC5">
      <w:pPr>
        <w:spacing w:after="0"/>
      </w:pPr>
      <w:r>
        <w:separator/>
      </w:r>
    </w:p>
  </w:endnote>
  <w:endnote w:type="continuationSeparator" w:id="0">
    <w:p w14:paraId="5C992270" w14:textId="77777777" w:rsidR="00C17AC5" w:rsidRDefault="00C17A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04EAD" w14:textId="77777777" w:rsidR="00C17AC5" w:rsidRDefault="00C17AC5">
      <w:r>
        <w:separator/>
      </w:r>
    </w:p>
  </w:footnote>
  <w:footnote w:type="continuationSeparator" w:id="0">
    <w:p w14:paraId="764BE981" w14:textId="77777777" w:rsidR="00C17AC5" w:rsidRDefault="00C17A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F46E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26447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44D5"/>
    <w:rsid w:val="00302AE5"/>
    <w:rsid w:val="004E29B3"/>
    <w:rsid w:val="00590D07"/>
    <w:rsid w:val="00784D58"/>
    <w:rsid w:val="008D6863"/>
    <w:rsid w:val="00B86B75"/>
    <w:rsid w:val="00BC48D5"/>
    <w:rsid w:val="00C17AC5"/>
    <w:rsid w:val="00C240C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72B3"/>
  <w15:docId w15:val="{B5EFEFD7-073F-4FD4-BDE8-EC3C9BB47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087</Characters>
  <Application>Microsoft Office Word</Application>
  <DocSecurity>0</DocSecurity>
  <Lines>17</Lines>
  <Paragraphs>4</Paragraphs>
  <ScaleCrop>false</ScaleCrop>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Xiaorong Lan</dc:creator>
  <cp:lastModifiedBy>Xiaorong Lan</cp:lastModifiedBy>
  <cp:revision>2</cp:revision>
  <dcterms:created xsi:type="dcterms:W3CDTF">2021-05-14T21:58:00Z</dcterms:created>
  <dcterms:modified xsi:type="dcterms:W3CDTF">2021-05-14T21:58:00Z</dcterms:modified>
</cp:coreProperties>
</file>